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4" w:name="X05b976fbb8102b0a40bb2b8d264a99cf8e6370d"/>
    <w:p>
      <w:pPr>
        <w:pStyle w:val="Heading1"/>
      </w:pPr>
      <w:r>
        <w:t xml:space="preserve">Cover Letter for Industrial Engineer Position in Canada Montreal</w:t>
      </w:r>
    </w:p>
    <w:p>
      <w:pPr>
        <w:pStyle w:val="FirstParagraph"/>
      </w:pPr>
      <w:r>
        <w:t xml:space="preserve">Dear [Hiring Manager's Name],</w:t>
      </w:r>
    </w:p>
    <w:p>
      <w:pPr>
        <w:pStyle w:val="BodyText"/>
      </w:pPr>
      <w:r>
        <w:t xml:space="preserve">I am writing to express my enthusiastic interest in the Industrial Engineer position at [Company Name] in Canada Montreal. As a highly motivated and detail-oriented professional with over five years of experience optimizing production processes, reducing operational costs, and enhancing system efficiency, I am confident that my expertise aligns perfectly with the requirements of this role. My background in industrial engineering, combined with a strong understanding of Canadian industrial standards and Montreal’s dynamic manufacturing landscape, positions me to contribute meaningfully to your team’s success.</w:t>
      </w:r>
    </w:p>
    <w:p>
      <w:pPr>
        <w:pStyle w:val="BodyText"/>
      </w:pPr>
      <w:r>
        <w:t xml:space="preserve">Having worked in both international and Canadian contexts, I have developed a unique perspective on the challenges and opportunities within the industrial sector. My career has been driven by a passion for problem-solving, innovation, and delivering measurable results. In Canada Montreal, where industries such as aerospace, automotive, and advanced manufacturing thrive, I believe my skills in process optimization, lean methodologies, and data-driven decision-making will be invaluable.</w:t>
      </w:r>
    </w:p>
    <w:bookmarkStart w:id="20" w:name="X21cc1c11f0ae609d6a88a1998ca3b9084cb1cbd"/>
    <w:p>
      <w:pPr>
        <w:pStyle w:val="Heading2"/>
      </w:pPr>
      <w:r>
        <w:t xml:space="preserve">Industrial Engineer: A Commitment to Excellence</w:t>
      </w:r>
    </w:p>
    <w:p>
      <w:pPr>
        <w:pStyle w:val="FirstParagraph"/>
      </w:pPr>
      <w:r>
        <w:t xml:space="preserve">As an Industrial Engineer, I have consistently focused on improving productivity while maintaining quality and safety standards. In my previous role at [Previous Company Name], I led a project to streamline the assembly line for a major automotive client, resulting in a 15% reduction in production time and a 10% decrease in material waste. This achievement not only saved the company over $200,000 annually but also reinforced my belief that industrial engineering is about more than technical expertise—it’s about creating sustainable value for organizations and communities.</w:t>
      </w:r>
    </w:p>
    <w:p>
      <w:pPr>
        <w:pStyle w:val="BodyText"/>
      </w:pPr>
      <w:r>
        <w:t xml:space="preserve">My responsibilities have included designing and implementing systems to manage resources efficiently, conducting time-motion studies to identify bottlenecks, and collaborating with cross-functional teams to integrate new technologies. For example, I spearheaded the adoption of a digital twin platform in a previous role, which allowed real-time monitoring of production lines and reduced downtime by 20%. Such experiences have honed my ability to balance technical precision with strategic thinking—a critical skill for any Industrial Engineer.</w:t>
      </w:r>
    </w:p>
    <w:bookmarkEnd w:id="20"/>
    <w:bookmarkStart w:id="21" w:name="Xc3df65ff49dce2f4f85f2192d227d8c795206f6"/>
    <w:p>
      <w:pPr>
        <w:pStyle w:val="Heading2"/>
      </w:pPr>
      <w:r>
        <w:t xml:space="preserve">Canada Montreal: A Hub for Industrial Innovation</w:t>
      </w:r>
    </w:p>
    <w:p>
      <w:pPr>
        <w:pStyle w:val="FirstParagraph"/>
      </w:pPr>
      <w:r>
        <w:t xml:space="preserve">Montreal’s reputation as a global hub for innovation and manufacturing makes it an ideal location to apply my skills. The city’s diverse industrial ecosystem, supported by world-class research institutions like McGill University and the Université de Montréal, fosters a culture of collaboration and technological advancement. I am particularly drawn to [Company Name]’s commitment to sustainability and operational excellence, which resonates with my own professional values.</w:t>
      </w:r>
    </w:p>
    <w:p>
      <w:pPr>
        <w:pStyle w:val="BodyText"/>
      </w:pPr>
      <w:r>
        <w:t xml:space="preserve">In Canada, industrial engineers play a pivotal role in ensuring compliance with strict safety regulations and environmental standards. My understanding of Canadian industry practices, including adherence to OSHA guidelines and ISO certification requirements, ensures that I can contribute effectively from day one. Additionally, my fluency in both English and French (if applicable) allows me to communicate seamlessly with teams across Montreal’s multilingual workforce.</w:t>
      </w:r>
    </w:p>
    <w:bookmarkEnd w:id="21"/>
    <w:bookmarkStart w:id="22" w:name="why-i-am-the-right-fit-for-your-team"/>
    <w:p>
      <w:pPr>
        <w:pStyle w:val="Heading2"/>
      </w:pPr>
      <w:r>
        <w:t xml:space="preserve">Why I Am the Right Fit for Your Team</w:t>
      </w:r>
    </w:p>
    <w:p>
      <w:pPr>
        <w:pStyle w:val="FirstParagraph"/>
      </w:pPr>
      <w:r>
        <w:t xml:space="preserve">What sets me apart as an Industrial Engineer is my ability to bridge the gap between theoretical concepts and practical implementation. I have a proven track record of leveraging data analytics and simulation tools to forecast trends, optimize workflows, and reduce costs. For instance, in a recent project focused on supply chain efficiency, I utilized predictive modeling to identify potential disruptions, resulting in a 25% improvement in on-time deliveries for the client.</w:t>
      </w:r>
    </w:p>
    <w:p>
      <w:pPr>
        <w:pStyle w:val="BodyText"/>
      </w:pPr>
      <w:r>
        <w:t xml:space="preserve">Furthermore, my experience working with diverse teams—spanning from production managers to software developers—has equipped me with strong interpersonal and communication skills. I understand that successful industrial engineering requires not only technical acumen but also the ability to collaborate effectively across departments. This holistic approach ensures that solutions are both innovative and feasible within real-world constraints.</w:t>
      </w:r>
    </w:p>
    <w:p>
      <w:pPr>
        <w:pStyle w:val="BodyText"/>
      </w:pPr>
      <w:r>
        <w:t xml:space="preserve">As an Industrial Engineer, I am also deeply committed to continuous learning. I regularly attend industry conferences, such as the Canadian Society for Mechanical Engineers (CSME) annual meeting, to stay updated on emerging trends and technologies. This dedication to professional growth ensures that I bring cutting-edge insights to every project I undertake.</w:t>
      </w:r>
    </w:p>
    <w:bookmarkEnd w:id="22"/>
    <w:bookmarkStart w:id="23" w:name="X5e3aecf17794e57ed122c9a4f289ed0650c009c"/>
    <w:p>
      <w:pPr>
        <w:pStyle w:val="Heading2"/>
      </w:pPr>
      <w:r>
        <w:t xml:space="preserve">A Vision for the Future in Canada Montreal</w:t>
      </w:r>
    </w:p>
    <w:p>
      <w:pPr>
        <w:pStyle w:val="FirstParagraph"/>
      </w:pPr>
      <w:r>
        <w:t xml:space="preserve">Joining [Company Name] in Canada Montreal would represent a significant milestone in my career. I am eager to contribute to your mission of driving innovation and efficiency while supporting the city’s growing industrial sector. Montreal’s emphasis on green manufacturing and smart technologies aligns with my vision for sustainable development, and I am excited about the opportunity to work alongside a team that shares this commitment.</w:t>
      </w:r>
    </w:p>
    <w:p>
      <w:pPr>
        <w:pStyle w:val="BodyText"/>
      </w:pPr>
      <w:r>
        <w:t xml:space="preserve">My goal as an Industrial Engineer is to create systems that not only enhance productivity but also prioritize the well-being of workers and the environment. In Canada Montreal, where industries are increasingly focused on sustainability and social responsibility, I believe I can make a lasting impact. Whether it’s reducing energy consumption in production processes or improving workplace safety protocols, I am dedicated to driving positive change.</w:t>
      </w:r>
    </w:p>
    <w:p>
      <w:pPr>
        <w:pStyle w:val="BodyText"/>
      </w:pPr>
      <w:r>
        <w:t xml:space="preserve">Thank you for considering my application. I would welcome the opportunity to discuss how my skills and experiences align with [Company Name]’s needs. Please feel free to contact me at [Your Phone Number] or [Your Email Address] at your earliest convenience. I look forward to the possibility of contributing to your team’s success in Canada Montreal.</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Canada Montreal</dc:title>
  <dc:creator/>
  <cp:keywords/>
  <dcterms:created xsi:type="dcterms:W3CDTF">2025-12-11T16:18:38Z</dcterms:created>
  <dcterms:modified xsi:type="dcterms:W3CDTF">2025-12-11T16:18:38Z</dcterms:modified>
</cp:coreProperties>
</file>

<file path=docProps/custom.xml><?xml version="1.0" encoding="utf-8"?>
<Properties xmlns="http://schemas.openxmlformats.org/officeDocument/2006/custom-properties" xmlns:vt="http://schemas.openxmlformats.org/officeDocument/2006/docPropsVTypes"/>
</file>